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</w:t>
      </w:r>
      <w:r w:rsidR="00072932">
        <w:t xml:space="preserve"> </w:t>
      </w:r>
      <w:r w:rsidR="00976652">
        <w:t>5</w:t>
      </w:r>
      <w:r>
        <w:t xml:space="preserve">, Episode </w:t>
      </w:r>
      <w:r w:rsidR="00976652">
        <w:t>2</w:t>
      </w:r>
      <w:r>
        <w:t xml:space="preserve">: </w:t>
      </w:r>
      <w:r w:rsidR="00976652">
        <w:t>Chandeliers is Awful Hard to Get Parts Fo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976652" w:rsidTr="0084378D">
        <w:tc>
          <w:tcPr>
            <w:tcW w:w="1255" w:type="dxa"/>
          </w:tcPr>
          <w:p w:rsidR="00976652" w:rsidRDefault="00976652" w:rsidP="004E6361">
            <w:r>
              <w:t>00:00</w:t>
            </w:r>
          </w:p>
        </w:tc>
        <w:tc>
          <w:tcPr>
            <w:tcW w:w="1170" w:type="dxa"/>
          </w:tcPr>
          <w:p w:rsidR="00976652" w:rsidRDefault="00976652" w:rsidP="004E6361">
            <w:r>
              <w:t>Narrator</w:t>
            </w:r>
          </w:p>
        </w:tc>
        <w:tc>
          <w:tcPr>
            <w:tcW w:w="6925" w:type="dxa"/>
          </w:tcPr>
          <w:p w:rsidR="00976652" w:rsidRDefault="00976652" w:rsidP="004E6361">
            <w:r>
              <w:t>Tuesday. Fifth Week. Chandeliers is awful hard to get parts for.</w:t>
            </w:r>
          </w:p>
        </w:tc>
      </w:tr>
      <w:tr w:rsidR="00976652" w:rsidTr="0084378D">
        <w:tc>
          <w:tcPr>
            <w:tcW w:w="1255" w:type="dxa"/>
          </w:tcPr>
          <w:p w:rsidR="00976652" w:rsidRDefault="00976652" w:rsidP="004E6361">
            <w:r>
              <w:t>00:</w:t>
            </w:r>
            <w:r w:rsidR="003E1709">
              <w:t>03</w:t>
            </w:r>
          </w:p>
        </w:tc>
        <w:tc>
          <w:tcPr>
            <w:tcW w:w="1170" w:type="dxa"/>
          </w:tcPr>
          <w:p w:rsidR="00976652" w:rsidRDefault="00976652" w:rsidP="004E6361"/>
        </w:tc>
        <w:tc>
          <w:tcPr>
            <w:tcW w:w="6925" w:type="dxa"/>
          </w:tcPr>
          <w:p w:rsidR="00976652" w:rsidRDefault="00976652" w:rsidP="004E6361">
            <w:r>
              <w:t>[music]</w:t>
            </w:r>
          </w:p>
        </w:tc>
      </w:tr>
      <w:tr w:rsidR="00976652" w:rsidTr="0084378D">
        <w:tc>
          <w:tcPr>
            <w:tcW w:w="1255" w:type="dxa"/>
          </w:tcPr>
          <w:p w:rsidR="00976652" w:rsidRDefault="00976652" w:rsidP="004E6361">
            <w:r>
              <w:t>00:</w:t>
            </w:r>
            <w:r w:rsidR="003E1709">
              <w:t>12</w:t>
            </w:r>
          </w:p>
        </w:tc>
        <w:tc>
          <w:tcPr>
            <w:tcW w:w="1170" w:type="dxa"/>
          </w:tcPr>
          <w:p w:rsidR="00976652" w:rsidRDefault="00976652" w:rsidP="004E6361">
            <w:r>
              <w:t>Narrator</w:t>
            </w:r>
          </w:p>
        </w:tc>
        <w:tc>
          <w:tcPr>
            <w:tcW w:w="6925" w:type="dxa"/>
          </w:tcPr>
          <w:p w:rsidR="00976652" w:rsidRDefault="00976652" w:rsidP="004E6361">
            <w:r>
              <w:t>[over music] It’s time now for another day in the life of Sam and Jesse. Gum Springs, Arkansas.</w:t>
            </w:r>
          </w:p>
        </w:tc>
      </w:tr>
      <w:tr w:rsidR="00976652" w:rsidTr="0084378D">
        <w:tc>
          <w:tcPr>
            <w:tcW w:w="1255" w:type="dxa"/>
          </w:tcPr>
          <w:p w:rsidR="00976652" w:rsidRDefault="00976652" w:rsidP="004E6361">
            <w:r>
              <w:t>00:</w:t>
            </w:r>
            <w:r w:rsidR="003E1709">
              <w:t>24</w:t>
            </w:r>
          </w:p>
        </w:tc>
        <w:tc>
          <w:tcPr>
            <w:tcW w:w="1170" w:type="dxa"/>
          </w:tcPr>
          <w:p w:rsidR="00976652" w:rsidRDefault="00976652" w:rsidP="004E6361"/>
        </w:tc>
        <w:tc>
          <w:tcPr>
            <w:tcW w:w="6925" w:type="dxa"/>
          </w:tcPr>
          <w:p w:rsidR="00976652" w:rsidRDefault="00976652" w:rsidP="004E6361">
            <w:r>
              <w:t>[music repeats}</w:t>
            </w:r>
          </w:p>
        </w:tc>
      </w:tr>
      <w:tr w:rsidR="00976652" w:rsidTr="0084378D">
        <w:tc>
          <w:tcPr>
            <w:tcW w:w="1255" w:type="dxa"/>
          </w:tcPr>
          <w:p w:rsidR="00976652" w:rsidRDefault="00976652" w:rsidP="004E6361">
            <w:r>
              <w:t>00:</w:t>
            </w:r>
            <w:r w:rsidR="00A5783F">
              <w:t>35</w:t>
            </w:r>
          </w:p>
        </w:tc>
        <w:tc>
          <w:tcPr>
            <w:tcW w:w="1170" w:type="dxa"/>
          </w:tcPr>
          <w:p w:rsidR="00976652" w:rsidRDefault="00C305BA" w:rsidP="004E6361">
            <w:r>
              <w:t>Jesse</w:t>
            </w:r>
          </w:p>
        </w:tc>
        <w:tc>
          <w:tcPr>
            <w:tcW w:w="6925" w:type="dxa"/>
          </w:tcPr>
          <w:p w:rsidR="00976652" w:rsidRDefault="00976652" w:rsidP="004E6361">
            <w:r>
              <w:t>Sam, I heard Leon went over to that little church close to Joan</w:t>
            </w:r>
            <w:r w:rsidR="00A5783F">
              <w:t xml:space="preserve"> too preach</w:t>
            </w:r>
            <w:r>
              <w:t xml:space="preserve"> in view of a call, </w:t>
            </w:r>
            <w:proofErr w:type="spellStart"/>
            <w:r>
              <w:t>ya</w:t>
            </w:r>
            <w:proofErr w:type="spellEnd"/>
            <w:r>
              <w:t>’ know. You know anything about that?</w:t>
            </w:r>
          </w:p>
        </w:tc>
      </w:tr>
      <w:tr w:rsidR="00976652" w:rsidTr="0084378D">
        <w:tc>
          <w:tcPr>
            <w:tcW w:w="1255" w:type="dxa"/>
          </w:tcPr>
          <w:p w:rsidR="00976652" w:rsidRDefault="003E1709" w:rsidP="004E6361">
            <w:r>
              <w:t>00:</w:t>
            </w:r>
            <w:r w:rsidR="00A5783F">
              <w:t>42</w:t>
            </w:r>
          </w:p>
        </w:tc>
        <w:tc>
          <w:tcPr>
            <w:tcW w:w="1170" w:type="dxa"/>
          </w:tcPr>
          <w:p w:rsidR="00976652" w:rsidRDefault="00C305BA" w:rsidP="004E6361">
            <w:r>
              <w:t>Sam</w:t>
            </w:r>
          </w:p>
        </w:tc>
        <w:tc>
          <w:tcPr>
            <w:tcW w:w="6925" w:type="dxa"/>
          </w:tcPr>
          <w:p w:rsidR="00976652" w:rsidRDefault="00976652" w:rsidP="004E6361">
            <w:r>
              <w:t>Yeah. Yeah. He didn’t do too good and he got nervous and all mixed up. He started naming the twelve disciples and he done alright for the first five, but-but then he ended up naming the seven dwarfs.</w:t>
            </w:r>
            <w:r w:rsidR="00AB424C">
              <w:t xml:space="preserve"> I</w:t>
            </w:r>
            <w:r w:rsidR="00A5783F">
              <w:t>-I</w:t>
            </w:r>
            <w:r w:rsidR="00AB424C">
              <w:t xml:space="preserve">t was </w:t>
            </w:r>
            <w:proofErr w:type="spellStart"/>
            <w:r w:rsidR="00AB424C">
              <w:t>embarrassin</w:t>
            </w:r>
            <w:proofErr w:type="spellEnd"/>
            <w:r w:rsidR="00AB424C">
              <w:t>’.</w:t>
            </w:r>
          </w:p>
        </w:tc>
      </w:tr>
      <w:tr w:rsidR="00976652" w:rsidTr="0084378D">
        <w:tc>
          <w:tcPr>
            <w:tcW w:w="1255" w:type="dxa"/>
          </w:tcPr>
          <w:p w:rsidR="00976652" w:rsidRDefault="003E1709" w:rsidP="004E6361">
            <w:r>
              <w:t>00:</w:t>
            </w:r>
            <w:r w:rsidR="00A5783F">
              <w:t>55</w:t>
            </w:r>
          </w:p>
        </w:tc>
        <w:tc>
          <w:tcPr>
            <w:tcW w:w="1170" w:type="dxa"/>
          </w:tcPr>
          <w:p w:rsidR="00976652" w:rsidRDefault="00C305BA" w:rsidP="004E6361">
            <w:r>
              <w:t>Jesse</w:t>
            </w:r>
          </w:p>
        </w:tc>
        <w:tc>
          <w:tcPr>
            <w:tcW w:w="6925" w:type="dxa"/>
          </w:tcPr>
          <w:p w:rsidR="00976652" w:rsidRDefault="00AB424C" w:rsidP="004E6361">
            <w:proofErr w:type="spellStart"/>
            <w:r>
              <w:t>Embarrassin</w:t>
            </w:r>
            <w:proofErr w:type="spellEnd"/>
            <w:r>
              <w:t>’? Was you there?</w:t>
            </w:r>
          </w:p>
        </w:tc>
      </w:tr>
      <w:tr w:rsidR="00C305BA" w:rsidTr="0084378D">
        <w:tc>
          <w:tcPr>
            <w:tcW w:w="1255" w:type="dxa"/>
          </w:tcPr>
          <w:p w:rsidR="00C305BA" w:rsidRDefault="003E1709" w:rsidP="00C305BA">
            <w:r>
              <w:t>00:</w:t>
            </w:r>
            <w:r w:rsidR="00A5783F">
              <w:t>57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 xml:space="preserve">W-well, yeah. I was </w:t>
            </w:r>
            <w:proofErr w:type="spellStart"/>
            <w:r>
              <w:t>try</w:t>
            </w:r>
            <w:r w:rsidR="00A9214E">
              <w:t>i</w:t>
            </w:r>
            <w:r>
              <w:t>n</w:t>
            </w:r>
            <w:proofErr w:type="spellEnd"/>
            <w:r w:rsidR="00A9214E">
              <w:t xml:space="preserve">’ </w:t>
            </w:r>
            <w:r>
              <w:t>a show them people Leon had some support. Now, I-I-</w:t>
            </w:r>
            <w:r w:rsidR="00A9214E">
              <w:t xml:space="preserve"> [overlap]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01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This story gets better all the time. What else happened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04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pPr>
              <w:tabs>
                <w:tab w:val="left" w:pos="3627"/>
              </w:tabs>
            </w:pPr>
            <w:r>
              <w:t xml:space="preserve">Well, not much. Now, where’s that map? I </w:t>
            </w:r>
            <w:proofErr w:type="spellStart"/>
            <w:r>
              <w:t>gotta</w:t>
            </w:r>
            <w:proofErr w:type="spellEnd"/>
            <w:r>
              <w:t xml:space="preserve"> find Belgium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07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What did you say?! Stop</w:t>
            </w:r>
            <w:r w:rsidR="00A5783F">
              <w:t xml:space="preserve"> </w:t>
            </w:r>
            <w:proofErr w:type="spellStart"/>
            <w:r w:rsidR="00A5783F">
              <w:t>mur</w:t>
            </w:r>
            <w:r>
              <w:t>murin</w:t>
            </w:r>
            <w:proofErr w:type="spellEnd"/>
            <w:r>
              <w:t>’!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10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 xml:space="preserve">I </w:t>
            </w:r>
            <w:proofErr w:type="spellStart"/>
            <w:r>
              <w:t>gotta</w:t>
            </w:r>
            <w:proofErr w:type="spellEnd"/>
            <w:r>
              <w:t xml:space="preserve"> find Belgium! That’s where I promised to go to work among the Indians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15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Indians?! In Belgium?! Sam-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18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>Well, somebody had to do something. Leon had made a mess out of his sermon</w:t>
            </w:r>
            <w:r w:rsidR="00A9214E">
              <w:t>,</w:t>
            </w:r>
            <w:r>
              <w:t xml:space="preserve"> and nobody was </w:t>
            </w:r>
            <w:proofErr w:type="spellStart"/>
            <w:r>
              <w:t>makin</w:t>
            </w:r>
            <w:proofErr w:type="spellEnd"/>
            <w:r>
              <w:t xml:space="preserve">’ a move during the invitation. I-I was </w:t>
            </w:r>
            <w:proofErr w:type="spellStart"/>
            <w:r>
              <w:t>tryna</w:t>
            </w:r>
            <w:proofErr w:type="spellEnd"/>
            <w:r>
              <w:t xml:space="preserve">’ help, Jesse. Y- Y I </w:t>
            </w:r>
            <w:proofErr w:type="spellStart"/>
            <w:r>
              <w:t>gotta</w:t>
            </w:r>
            <w:proofErr w:type="spellEnd"/>
            <w:r>
              <w:t xml:space="preserve"> go to Belgium</w:t>
            </w:r>
            <w:r w:rsidR="00A9214E">
              <w:t>!</w:t>
            </w:r>
            <w:r>
              <w:t xml:space="preserve"> I was just </w:t>
            </w:r>
            <w:proofErr w:type="spellStart"/>
            <w:r>
              <w:t>tryna</w:t>
            </w:r>
            <w:proofErr w:type="spellEnd"/>
            <w:r>
              <w:t>’ help Leon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29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Oh, Sam. Forget about Belgium</w:t>
            </w:r>
            <w:r w:rsidR="00A9214E">
              <w:t>!</w:t>
            </w:r>
            <w:r>
              <w:t xml:space="preserve"> You’d</w:t>
            </w:r>
            <w:r w:rsidR="00A9214E">
              <w:t xml:space="preserve"> </w:t>
            </w:r>
            <w:r>
              <w:t>a missed the Indians by several thousand miles anyway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35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 xml:space="preserve">Well, they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askin</w:t>
            </w:r>
            <w:proofErr w:type="spellEnd"/>
            <w:r>
              <w:t>’ Leon questions</w:t>
            </w:r>
            <w:r w:rsidR="00A9214E">
              <w:t>.</w:t>
            </w:r>
            <w:r>
              <w:t xml:space="preserve"> </w:t>
            </w:r>
            <w:r w:rsidR="00A9214E">
              <w:t>A</w:t>
            </w:r>
            <w:r>
              <w:t xml:space="preserve">nd they asked him if he thought the church needed </w:t>
            </w:r>
            <w:r w:rsidR="00A9214E">
              <w:t xml:space="preserve">a </w:t>
            </w:r>
            <w:r>
              <w:t>new chandelier</w:t>
            </w:r>
            <w:r w:rsidR="00A9214E">
              <w:t>,</w:t>
            </w:r>
            <w:r>
              <w:t xml:space="preserve"> and </w:t>
            </w:r>
            <w:r w:rsidR="00A9214E">
              <w:t>he asked ‘</w:t>
            </w:r>
            <w:proofErr w:type="spellStart"/>
            <w:r w:rsidR="00A9214E">
              <w:t>em</w:t>
            </w:r>
            <w:proofErr w:type="spellEnd"/>
            <w:r w:rsidR="00A9214E">
              <w:t xml:space="preserve"> if any</w:t>
            </w:r>
            <w:r>
              <w:t>body could play</w:t>
            </w:r>
            <w:r w:rsidR="00A9214E">
              <w:t>.</w:t>
            </w:r>
            <w:r>
              <w:t xml:space="preserve"> </w:t>
            </w:r>
            <w:r w:rsidR="00A9214E">
              <w:t>A</w:t>
            </w:r>
            <w:r>
              <w:t xml:space="preserve">nd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s</w:t>
            </w:r>
            <w:r w:rsidR="00A9214E">
              <w:t>i</w:t>
            </w:r>
            <w:r>
              <w:t>ttin</w:t>
            </w:r>
            <w:proofErr w:type="spellEnd"/>
            <w:r>
              <w:t xml:space="preserve">’ there in the dark </w:t>
            </w:r>
            <w:proofErr w:type="spellStart"/>
            <w:r>
              <w:t>talkin</w:t>
            </w:r>
            <w:proofErr w:type="spellEnd"/>
            <w:r>
              <w:t xml:space="preserve">’ about it. I-I told him I thought they needed more light in there, but </w:t>
            </w:r>
            <w:proofErr w:type="spellStart"/>
            <w:r>
              <w:t>ya</w:t>
            </w:r>
            <w:proofErr w:type="spellEnd"/>
            <w:r>
              <w:t xml:space="preserve">’ know I don’t think Leon </w:t>
            </w:r>
            <w:proofErr w:type="spellStart"/>
            <w:r>
              <w:t>know’d</w:t>
            </w:r>
            <w:proofErr w:type="spellEnd"/>
            <w:r>
              <w:t xml:space="preserve"> what a chandelier was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lastRenderedPageBreak/>
              <w:t>01:51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And you did, of course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1:52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>Well, yeah, but I-I don’t think they can get enough people in one of ‘</w:t>
            </w:r>
            <w:proofErr w:type="spellStart"/>
            <w:r>
              <w:t>em</w:t>
            </w:r>
            <w:proofErr w:type="spellEnd"/>
            <w:r>
              <w:t xml:space="preserve"> for it to pay. I told ‘</w:t>
            </w:r>
            <w:proofErr w:type="spellStart"/>
            <w:r>
              <w:t>em</w:t>
            </w:r>
            <w:proofErr w:type="spellEnd"/>
            <w:r>
              <w:t xml:space="preserve"> they ought to get a mini</w:t>
            </w:r>
            <w:r w:rsidR="00A9214E">
              <w:t>-</w:t>
            </w:r>
            <w:r>
              <w:t>bus. Chandeliers is awful hard to get parts for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02</w:t>
            </w:r>
          </w:p>
        </w:tc>
        <w:tc>
          <w:tcPr>
            <w:tcW w:w="1170" w:type="dxa"/>
          </w:tcPr>
          <w:p w:rsidR="00C305BA" w:rsidRDefault="00C305BA" w:rsidP="00C305BA"/>
        </w:tc>
        <w:tc>
          <w:tcPr>
            <w:tcW w:w="6925" w:type="dxa"/>
          </w:tcPr>
          <w:p w:rsidR="00C305BA" w:rsidRDefault="00C305BA" w:rsidP="00C305BA">
            <w:pPr>
              <w:tabs>
                <w:tab w:val="left" w:pos="5933"/>
              </w:tabs>
            </w:pPr>
            <w:r>
              <w:t>[music]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11</w:t>
            </w:r>
          </w:p>
        </w:tc>
        <w:tc>
          <w:tcPr>
            <w:tcW w:w="1170" w:type="dxa"/>
          </w:tcPr>
          <w:p w:rsidR="00C305BA" w:rsidRDefault="00C305BA" w:rsidP="00C305BA"/>
        </w:tc>
        <w:tc>
          <w:tcPr>
            <w:tcW w:w="6925" w:type="dxa"/>
          </w:tcPr>
          <w:p w:rsidR="00C305BA" w:rsidRDefault="00C305BA" w:rsidP="00C305BA">
            <w:pPr>
              <w:tabs>
                <w:tab w:val="left" w:pos="5933"/>
              </w:tabs>
            </w:pPr>
            <w:r>
              <w:t>[music repeats]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21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C305BA" w:rsidP="00C305BA">
            <w:r>
              <w:t>Well, I’m sorry that Leon didn’t get that job over at that church. He needed that job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25</w:t>
            </w:r>
          </w:p>
        </w:tc>
        <w:tc>
          <w:tcPr>
            <w:tcW w:w="1170" w:type="dxa"/>
          </w:tcPr>
          <w:p w:rsidR="00C305BA" w:rsidRDefault="00C305BA" w:rsidP="00C305BA">
            <w:r>
              <w:t>Sam</w:t>
            </w:r>
          </w:p>
        </w:tc>
        <w:tc>
          <w:tcPr>
            <w:tcW w:w="6925" w:type="dxa"/>
          </w:tcPr>
          <w:p w:rsidR="00C305BA" w:rsidRDefault="00C305BA" w:rsidP="00C305BA">
            <w:r>
              <w:t xml:space="preserve">Yeah, yeah. Me too. But now the </w:t>
            </w:r>
            <w:r w:rsidR="00A9214E">
              <w:t xml:space="preserve">salary </w:t>
            </w:r>
            <w:r>
              <w:t xml:space="preserve">was </w:t>
            </w:r>
            <w:proofErr w:type="spellStart"/>
            <w:r>
              <w:t>gon</w:t>
            </w:r>
            <w:r w:rsidR="00A9214E">
              <w:t>na</w:t>
            </w:r>
            <w:proofErr w:type="spellEnd"/>
            <w:r>
              <w:t xml:space="preserve"> pay</w:t>
            </w:r>
            <w:r w:rsidR="00A9214E">
              <w:t xml:space="preserve"> [?]</w:t>
            </w:r>
            <w:r>
              <w:t>, he’d hardly paid his sermon bill. H-he’s a regular member of that Mr. Burrow’s two sermons a month club</w:t>
            </w:r>
            <w:r w:rsidR="003B5B7F">
              <w:t xml:space="preserve">, </w:t>
            </w:r>
            <w:proofErr w:type="spellStart"/>
            <w:r w:rsidR="003B5B7F">
              <w:t>ya</w:t>
            </w:r>
            <w:proofErr w:type="spellEnd"/>
            <w:r w:rsidR="003B5B7F">
              <w:t>’ know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34</w:t>
            </w:r>
          </w:p>
        </w:tc>
        <w:tc>
          <w:tcPr>
            <w:tcW w:w="1170" w:type="dxa"/>
          </w:tcPr>
          <w:p w:rsidR="00C305BA" w:rsidRDefault="00C305BA" w:rsidP="00C305BA">
            <w:r>
              <w:t>Jesse</w:t>
            </w:r>
          </w:p>
        </w:tc>
        <w:tc>
          <w:tcPr>
            <w:tcW w:w="6925" w:type="dxa"/>
          </w:tcPr>
          <w:p w:rsidR="00C305BA" w:rsidRDefault="003B5B7F" w:rsidP="00C305BA">
            <w:r>
              <w:t>Yeah, I know about that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36</w:t>
            </w:r>
          </w:p>
        </w:tc>
        <w:tc>
          <w:tcPr>
            <w:tcW w:w="1170" w:type="dxa"/>
          </w:tcPr>
          <w:p w:rsidR="00C305BA" w:rsidRDefault="003E1709" w:rsidP="00C305BA">
            <w:r>
              <w:t>Sam</w:t>
            </w:r>
          </w:p>
        </w:tc>
        <w:tc>
          <w:tcPr>
            <w:tcW w:w="6925" w:type="dxa"/>
          </w:tcPr>
          <w:p w:rsidR="00C305BA" w:rsidRDefault="003B5B7F" w:rsidP="00C305BA">
            <w:r>
              <w:t xml:space="preserve">I-It’s </w:t>
            </w:r>
            <w:r w:rsidR="00A9214E">
              <w:t>the</w:t>
            </w:r>
            <w:r>
              <w:t xml:space="preserve"> go</w:t>
            </w:r>
            <w:r w:rsidR="00A9214E">
              <w:t>at</w:t>
            </w:r>
            <w:r>
              <w:t xml:space="preserve"> offer that they got upset about, though. I didn’t understand that at all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40</w:t>
            </w:r>
          </w:p>
        </w:tc>
        <w:tc>
          <w:tcPr>
            <w:tcW w:w="1170" w:type="dxa"/>
          </w:tcPr>
          <w:p w:rsidR="00C305BA" w:rsidRDefault="003E1709" w:rsidP="00C305BA">
            <w:r>
              <w:t>Jesse</w:t>
            </w:r>
          </w:p>
        </w:tc>
        <w:tc>
          <w:tcPr>
            <w:tcW w:w="6925" w:type="dxa"/>
          </w:tcPr>
          <w:p w:rsidR="00C305BA" w:rsidRDefault="003B5B7F" w:rsidP="00C305BA">
            <w:r>
              <w:t xml:space="preserve">Goat </w:t>
            </w:r>
            <w:proofErr w:type="gramStart"/>
            <w:r>
              <w:t>offer</w:t>
            </w:r>
            <w:proofErr w:type="gramEnd"/>
            <w:r>
              <w:t>? What do you mean “goat offer”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42</w:t>
            </w:r>
          </w:p>
        </w:tc>
        <w:tc>
          <w:tcPr>
            <w:tcW w:w="1170" w:type="dxa"/>
          </w:tcPr>
          <w:p w:rsidR="00C305BA" w:rsidRDefault="003E1709" w:rsidP="00C305BA">
            <w:r>
              <w:t>Sam</w:t>
            </w:r>
          </w:p>
        </w:tc>
        <w:tc>
          <w:tcPr>
            <w:tcW w:w="6925" w:type="dxa"/>
          </w:tcPr>
          <w:p w:rsidR="00C305BA" w:rsidRDefault="003B5B7F" w:rsidP="00C305BA">
            <w:r>
              <w:t>Well, I offered to help out by letting Leon keep Ruth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45</w:t>
            </w:r>
          </w:p>
        </w:tc>
        <w:tc>
          <w:tcPr>
            <w:tcW w:w="1170" w:type="dxa"/>
          </w:tcPr>
          <w:p w:rsidR="00C305BA" w:rsidRDefault="003E1709" w:rsidP="00C305BA">
            <w:r>
              <w:t>Jessie</w:t>
            </w:r>
          </w:p>
        </w:tc>
        <w:tc>
          <w:tcPr>
            <w:tcW w:w="6925" w:type="dxa"/>
          </w:tcPr>
          <w:p w:rsidR="00C305BA" w:rsidRDefault="003B5B7F" w:rsidP="00C305BA">
            <w:r>
              <w:t xml:space="preserve">Ruth? </w:t>
            </w:r>
            <w:r w:rsidR="00A9214E">
              <w:t>You mean, him and you</w:t>
            </w:r>
            <w:r w:rsidR="0000313E">
              <w:t xml:space="preserve"> </w:t>
            </w:r>
            <w:proofErr w:type="spellStart"/>
            <w:r w:rsidR="0000313E">
              <w:t>gonna</w:t>
            </w:r>
            <w:proofErr w:type="spellEnd"/>
            <w:r w:rsidR="0000313E">
              <w:t xml:space="preserve"> </w:t>
            </w:r>
            <w:r w:rsidR="00A9214E">
              <w:t>[</w:t>
            </w:r>
            <w:r w:rsidR="0000313E">
              <w:t>partner</w:t>
            </w:r>
            <w:r w:rsidR="00A9214E">
              <w:t>?]</w:t>
            </w:r>
            <w:r w:rsidR="0000313E">
              <w:t xml:space="preserve"> to</w:t>
            </w:r>
            <w:r w:rsidR="00A9214E">
              <w:t xml:space="preserve"> milk</w:t>
            </w:r>
            <w:r w:rsidR="0000313E">
              <w:t xml:space="preserve"> goats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48</w:t>
            </w:r>
          </w:p>
        </w:tc>
        <w:tc>
          <w:tcPr>
            <w:tcW w:w="1170" w:type="dxa"/>
          </w:tcPr>
          <w:p w:rsidR="00C305BA" w:rsidRDefault="003E1709" w:rsidP="00C305BA">
            <w:r>
              <w:t>Sam</w:t>
            </w:r>
          </w:p>
        </w:tc>
        <w:tc>
          <w:tcPr>
            <w:tcW w:w="6925" w:type="dxa"/>
          </w:tcPr>
          <w:p w:rsidR="00C305BA" w:rsidRDefault="00865B5A" w:rsidP="00C305BA">
            <w:r>
              <w:t xml:space="preserve">When you </w:t>
            </w:r>
            <w:proofErr w:type="spellStart"/>
            <w:r w:rsidR="00A9214E">
              <w:t>gonna</w:t>
            </w:r>
            <w:proofErr w:type="spellEnd"/>
            <w:r w:rsidR="00A9214E">
              <w:t xml:space="preserve"> </w:t>
            </w:r>
            <w:r>
              <w:t>help a friend like Leon</w:t>
            </w:r>
            <w:r w:rsidR="00A9214E">
              <w:t>,</w:t>
            </w:r>
            <w:r>
              <w:t xml:space="preserve"> and they said they had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extra bedroom in their parsonage, so that </w:t>
            </w:r>
            <w:proofErr w:type="spellStart"/>
            <w:r>
              <w:t>oughta</w:t>
            </w:r>
            <w:proofErr w:type="spellEnd"/>
            <w:r>
              <w:t xml:space="preserve"> worked out.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55</w:t>
            </w:r>
          </w:p>
        </w:tc>
        <w:tc>
          <w:tcPr>
            <w:tcW w:w="1170" w:type="dxa"/>
          </w:tcPr>
          <w:p w:rsidR="00C305BA" w:rsidRDefault="003E1709" w:rsidP="00C305BA">
            <w:r>
              <w:t>Jesse</w:t>
            </w:r>
          </w:p>
        </w:tc>
        <w:tc>
          <w:tcPr>
            <w:tcW w:w="6925" w:type="dxa"/>
          </w:tcPr>
          <w:p w:rsidR="00C305BA" w:rsidRDefault="00A9214E" w:rsidP="00C305BA">
            <w:r>
              <w:t>They</w:t>
            </w:r>
            <w:bookmarkStart w:id="0" w:name="_GoBack"/>
            <w:bookmarkEnd w:id="0"/>
            <w:r w:rsidR="00865B5A">
              <w:t xml:space="preserve"> didn’t like that, huh?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2:56</w:t>
            </w:r>
          </w:p>
        </w:tc>
        <w:tc>
          <w:tcPr>
            <w:tcW w:w="1170" w:type="dxa"/>
          </w:tcPr>
          <w:p w:rsidR="00C305BA" w:rsidRDefault="003E1709" w:rsidP="00C305BA">
            <w:r>
              <w:t>Sam</w:t>
            </w:r>
          </w:p>
        </w:tc>
        <w:tc>
          <w:tcPr>
            <w:tcW w:w="6925" w:type="dxa"/>
          </w:tcPr>
          <w:p w:rsidR="00C305BA" w:rsidRDefault="00865B5A" w:rsidP="00C305BA">
            <w:r>
              <w:t xml:space="preserve">Nah, Nah, but you know either way that is my proudest time. They asked Leon if </w:t>
            </w:r>
            <w:r w:rsidR="003E1709">
              <w:t>he</w:t>
            </w:r>
            <w:r>
              <w:t xml:space="preserve"> had </w:t>
            </w:r>
            <w:proofErr w:type="spellStart"/>
            <w:r>
              <w:t>anymore</w:t>
            </w:r>
            <w:proofErr w:type="spellEnd"/>
            <w:r>
              <w:t xml:space="preserve"> </w:t>
            </w:r>
            <w:r w:rsidR="003E1709">
              <w:t>friends</w:t>
            </w:r>
            <w:r>
              <w:t xml:space="preserve"> like me</w:t>
            </w:r>
            <w:r w:rsidR="00A9214E">
              <w:t>,</w:t>
            </w:r>
            <w:r>
              <w:t xml:space="preserve"> and </w:t>
            </w:r>
            <w:r w:rsidR="003E1709">
              <w:t>he told ‘</w:t>
            </w:r>
            <w:proofErr w:type="spellStart"/>
            <w:r w:rsidR="003E1709">
              <w:t>em</w:t>
            </w:r>
            <w:proofErr w:type="spellEnd"/>
            <w:r w:rsidR="00A5783F">
              <w:t xml:space="preserve"> well, </w:t>
            </w:r>
            <w:r w:rsidR="003E1709">
              <w:t>not anymore just as good but uh-</w:t>
            </w:r>
          </w:p>
        </w:tc>
      </w:tr>
      <w:tr w:rsidR="00C305BA" w:rsidTr="0084378D">
        <w:tc>
          <w:tcPr>
            <w:tcW w:w="1255" w:type="dxa"/>
          </w:tcPr>
          <w:p w:rsidR="00C305BA" w:rsidRDefault="00A5783F" w:rsidP="00C305BA">
            <w:r>
              <w:t>03:07</w:t>
            </w:r>
          </w:p>
        </w:tc>
        <w:tc>
          <w:tcPr>
            <w:tcW w:w="1170" w:type="dxa"/>
          </w:tcPr>
          <w:p w:rsidR="00C305BA" w:rsidRDefault="00C305BA" w:rsidP="00C305BA"/>
        </w:tc>
        <w:tc>
          <w:tcPr>
            <w:tcW w:w="6925" w:type="dxa"/>
          </w:tcPr>
          <w:p w:rsidR="00C305BA" w:rsidRDefault="003E1709" w:rsidP="00C305B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13E"/>
    <w:rsid w:val="000062AE"/>
    <w:rsid w:val="00072932"/>
    <w:rsid w:val="000B53AF"/>
    <w:rsid w:val="001B63F5"/>
    <w:rsid w:val="00244B96"/>
    <w:rsid w:val="002507CC"/>
    <w:rsid w:val="00336B33"/>
    <w:rsid w:val="003B5B7F"/>
    <w:rsid w:val="003E1709"/>
    <w:rsid w:val="00433DF0"/>
    <w:rsid w:val="004748CC"/>
    <w:rsid w:val="004E6361"/>
    <w:rsid w:val="0070550F"/>
    <w:rsid w:val="007323BE"/>
    <w:rsid w:val="007766A6"/>
    <w:rsid w:val="00805D84"/>
    <w:rsid w:val="0084378D"/>
    <w:rsid w:val="00852AFA"/>
    <w:rsid w:val="00865B5A"/>
    <w:rsid w:val="0089060E"/>
    <w:rsid w:val="00976652"/>
    <w:rsid w:val="00A343CF"/>
    <w:rsid w:val="00A5783F"/>
    <w:rsid w:val="00A9214E"/>
    <w:rsid w:val="00AB424C"/>
    <w:rsid w:val="00B24F12"/>
    <w:rsid w:val="00C305BA"/>
    <w:rsid w:val="00C73609"/>
    <w:rsid w:val="00D578CF"/>
    <w:rsid w:val="00DD6BE0"/>
    <w:rsid w:val="00DF4857"/>
    <w:rsid w:val="00F15AB9"/>
    <w:rsid w:val="00F34F12"/>
    <w:rsid w:val="00F62C5F"/>
    <w:rsid w:val="00FE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988A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3:42:00Z</dcterms:created>
  <dcterms:modified xsi:type="dcterms:W3CDTF">2022-09-20T03:42:00Z</dcterms:modified>
</cp:coreProperties>
</file>